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5E75CF" w14:textId="77777777" w:rsidR="004437C8" w:rsidRDefault="004437C8"/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9"/>
        <w:gridCol w:w="894"/>
        <w:gridCol w:w="1937"/>
        <w:gridCol w:w="2500"/>
        <w:gridCol w:w="2185"/>
        <w:gridCol w:w="2252"/>
        <w:gridCol w:w="2333"/>
        <w:gridCol w:w="1800"/>
      </w:tblGrid>
      <w:tr w:rsidR="00ED00EC" w14:paraId="76A63936" w14:textId="507A3699" w:rsidTr="004437C8">
        <w:trPr>
          <w:trHeight w:val="620"/>
        </w:trPr>
        <w:tc>
          <w:tcPr>
            <w:tcW w:w="1489" w:type="dxa"/>
            <w:vMerge w:val="restart"/>
            <w:shd w:val="clear" w:color="auto" w:fill="DEEAF6" w:themeFill="accent5" w:themeFillTint="33"/>
          </w:tcPr>
          <w:p w14:paraId="3440C7AA" w14:textId="77777777" w:rsidR="00ED00EC" w:rsidRDefault="00ED00EC" w:rsidP="00AF28D1">
            <w:pPr>
              <w:jc w:val="center"/>
            </w:pPr>
          </w:p>
          <w:p w14:paraId="77B3CD15" w14:textId="77777777" w:rsidR="00ED00EC" w:rsidRDefault="00ED00EC" w:rsidP="00AF28D1">
            <w:pPr>
              <w:jc w:val="center"/>
            </w:pPr>
          </w:p>
          <w:p w14:paraId="4AAD9729" w14:textId="47BDA096" w:rsidR="00ED00EC" w:rsidRDefault="008D536E" w:rsidP="00AF28D1">
            <w:pPr>
              <w:jc w:val="center"/>
            </w:pPr>
            <w:r>
              <w:t>Priority 3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32191D80" w14:textId="77777777" w:rsidR="00ED00EC" w:rsidRDefault="00ED00EC" w:rsidP="00AF28D1">
            <w:pPr>
              <w:jc w:val="center"/>
            </w:pPr>
          </w:p>
          <w:p w14:paraId="37028B53" w14:textId="77777777" w:rsidR="00ED00EC" w:rsidRDefault="00ED00EC" w:rsidP="00AF28D1">
            <w:pPr>
              <w:jc w:val="center"/>
            </w:pPr>
          </w:p>
          <w:p w14:paraId="7B692359" w14:textId="77777777" w:rsidR="00ED00EC" w:rsidRDefault="00ED00EC" w:rsidP="00AF28D1">
            <w:pPr>
              <w:jc w:val="center"/>
            </w:pPr>
          </w:p>
          <w:p w14:paraId="008CDFA8" w14:textId="77A7CCCF" w:rsidR="00ED00EC" w:rsidRDefault="00ED00EC" w:rsidP="00AF28D1">
            <w:pPr>
              <w:jc w:val="center"/>
            </w:pPr>
            <w:r>
              <w:t>Client app</w:t>
            </w:r>
          </w:p>
        </w:tc>
        <w:tc>
          <w:tcPr>
            <w:tcW w:w="1937" w:type="dxa"/>
          </w:tcPr>
          <w:p w14:paraId="376CE8C1" w14:textId="57821D13" w:rsidR="00ED00EC" w:rsidRDefault="00ED00EC" w:rsidP="00AF28D1">
            <w:pPr>
              <w:jc w:val="center"/>
            </w:pPr>
            <w:r>
              <w:t>code connection class</w:t>
            </w:r>
          </w:p>
        </w:tc>
        <w:tc>
          <w:tcPr>
            <w:tcW w:w="2500" w:type="dxa"/>
          </w:tcPr>
          <w:p w14:paraId="6829FAD8" w14:textId="4E154B88" w:rsidR="00ED00EC" w:rsidRDefault="00ED00EC" w:rsidP="00AF28D1">
            <w:pPr>
              <w:jc w:val="center"/>
            </w:pPr>
            <w:r>
              <w:t>Write insert query for saving user info</w:t>
            </w:r>
          </w:p>
        </w:tc>
        <w:tc>
          <w:tcPr>
            <w:tcW w:w="2185" w:type="dxa"/>
          </w:tcPr>
          <w:p w14:paraId="2D8927C2" w14:textId="5D4194A9" w:rsidR="00ED00EC" w:rsidRDefault="00ED00EC" w:rsidP="00AF28D1">
            <w:pPr>
              <w:jc w:val="center"/>
            </w:pPr>
            <w:r>
              <w:t xml:space="preserve">Write query for retrieving info </w:t>
            </w:r>
          </w:p>
        </w:tc>
        <w:tc>
          <w:tcPr>
            <w:tcW w:w="2252" w:type="dxa"/>
          </w:tcPr>
          <w:p w14:paraId="01C6F78D" w14:textId="106E130B" w:rsidR="00ED00EC" w:rsidRDefault="00ED00EC" w:rsidP="00AF28D1">
            <w:pPr>
              <w:jc w:val="center"/>
            </w:pPr>
            <w:r>
              <w:t xml:space="preserve">Design main page wireframe </w:t>
            </w:r>
          </w:p>
        </w:tc>
        <w:tc>
          <w:tcPr>
            <w:tcW w:w="2333" w:type="dxa"/>
          </w:tcPr>
          <w:p w14:paraId="491386EE" w14:textId="51EB3325" w:rsidR="00ED00EC" w:rsidRDefault="00ED00EC" w:rsidP="00AF28D1">
            <w:pPr>
              <w:jc w:val="center"/>
            </w:pPr>
            <w:r>
              <w:t xml:space="preserve">Design </w:t>
            </w:r>
            <w:r w:rsidR="008D536E">
              <w:t>graphical</w:t>
            </w:r>
            <w:r w:rsidR="00062D61">
              <w:t xml:space="preserve"> version of UI\UX</w:t>
            </w:r>
          </w:p>
        </w:tc>
        <w:tc>
          <w:tcPr>
            <w:tcW w:w="1800" w:type="dxa"/>
          </w:tcPr>
          <w:p w14:paraId="7B8D69C3" w14:textId="3A1BB016" w:rsidR="00ED00EC" w:rsidRDefault="00062D61" w:rsidP="00AF28D1">
            <w:pPr>
              <w:jc w:val="center"/>
            </w:pPr>
            <w:r>
              <w:t>implementing main page layout</w:t>
            </w:r>
          </w:p>
        </w:tc>
      </w:tr>
      <w:tr w:rsidR="00ED00EC" w14:paraId="2AF8C69B" w14:textId="7B1F6A67" w:rsidTr="004437C8">
        <w:trPr>
          <w:trHeight w:val="350"/>
        </w:trPr>
        <w:tc>
          <w:tcPr>
            <w:tcW w:w="1489" w:type="dxa"/>
            <w:vMerge/>
            <w:shd w:val="clear" w:color="auto" w:fill="DEEAF6" w:themeFill="accent5" w:themeFillTint="33"/>
          </w:tcPr>
          <w:p w14:paraId="61EDB2AB" w14:textId="77777777" w:rsidR="00ED00EC" w:rsidRDefault="00ED00EC" w:rsidP="00AF28D1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76EC333E" w14:textId="673296D3" w:rsidR="00ED00EC" w:rsidRDefault="00ED00EC" w:rsidP="00AF28D1">
            <w:pPr>
              <w:jc w:val="center"/>
            </w:pPr>
          </w:p>
        </w:tc>
        <w:tc>
          <w:tcPr>
            <w:tcW w:w="1937" w:type="dxa"/>
            <w:shd w:val="clear" w:color="auto" w:fill="DFD4FC"/>
          </w:tcPr>
          <w:p w14:paraId="5E76CBA8" w14:textId="4715F74B" w:rsidR="00ED00EC" w:rsidRDefault="008D536E" w:rsidP="00AF28D1">
            <w:pPr>
              <w:jc w:val="center"/>
            </w:pPr>
            <w:r>
              <w:t>5</w:t>
            </w:r>
          </w:p>
        </w:tc>
        <w:tc>
          <w:tcPr>
            <w:tcW w:w="2500" w:type="dxa"/>
            <w:shd w:val="clear" w:color="auto" w:fill="DFD4FC"/>
          </w:tcPr>
          <w:p w14:paraId="0E6FC8DF" w14:textId="3D5EE9D8" w:rsidR="00ED00EC" w:rsidRDefault="008D536E" w:rsidP="00AF28D1">
            <w:pPr>
              <w:jc w:val="center"/>
            </w:pPr>
            <w:r>
              <w:t>3</w:t>
            </w:r>
          </w:p>
        </w:tc>
        <w:tc>
          <w:tcPr>
            <w:tcW w:w="2185" w:type="dxa"/>
            <w:shd w:val="clear" w:color="auto" w:fill="DFD4FC"/>
          </w:tcPr>
          <w:p w14:paraId="680E1797" w14:textId="44BBE031" w:rsidR="00ED00EC" w:rsidRDefault="008D536E" w:rsidP="00AF28D1">
            <w:pPr>
              <w:jc w:val="center"/>
            </w:pPr>
            <w:r>
              <w:t>3</w:t>
            </w:r>
          </w:p>
        </w:tc>
        <w:tc>
          <w:tcPr>
            <w:tcW w:w="2252" w:type="dxa"/>
            <w:shd w:val="clear" w:color="auto" w:fill="DFD4FC"/>
          </w:tcPr>
          <w:p w14:paraId="7FABD923" w14:textId="6BC2ADF5" w:rsidR="00ED00EC" w:rsidRDefault="008D536E" w:rsidP="00AF28D1">
            <w:pPr>
              <w:jc w:val="center"/>
            </w:pPr>
            <w:r>
              <w:t>2</w:t>
            </w:r>
          </w:p>
        </w:tc>
        <w:tc>
          <w:tcPr>
            <w:tcW w:w="2333" w:type="dxa"/>
            <w:shd w:val="clear" w:color="auto" w:fill="DFD4FC"/>
          </w:tcPr>
          <w:p w14:paraId="7EB61962" w14:textId="36A6D8B9" w:rsidR="00ED00EC" w:rsidRDefault="008D536E" w:rsidP="00AF28D1">
            <w:pPr>
              <w:jc w:val="center"/>
            </w:pPr>
            <w:r>
              <w:t>3</w:t>
            </w:r>
          </w:p>
        </w:tc>
        <w:tc>
          <w:tcPr>
            <w:tcW w:w="1800" w:type="dxa"/>
            <w:shd w:val="clear" w:color="auto" w:fill="DFD4FC"/>
          </w:tcPr>
          <w:p w14:paraId="7F41E853" w14:textId="39D4FEE9" w:rsidR="00ED00EC" w:rsidRDefault="008D536E" w:rsidP="00AF28D1">
            <w:pPr>
              <w:jc w:val="center"/>
            </w:pPr>
            <w:r>
              <w:t>1</w:t>
            </w:r>
          </w:p>
        </w:tc>
      </w:tr>
      <w:tr w:rsidR="008D536E" w14:paraId="77E819AD" w14:textId="1E7AC28C" w:rsidTr="008D536E">
        <w:trPr>
          <w:trHeight w:val="530"/>
        </w:trPr>
        <w:tc>
          <w:tcPr>
            <w:tcW w:w="1489" w:type="dxa"/>
            <w:vMerge/>
            <w:shd w:val="clear" w:color="auto" w:fill="DEEAF6" w:themeFill="accent5" w:themeFillTint="33"/>
          </w:tcPr>
          <w:p w14:paraId="70F2B36F" w14:textId="77777777" w:rsidR="008D536E" w:rsidRDefault="008D536E" w:rsidP="00AF28D1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29DAB00C" w14:textId="11D54CB9" w:rsidR="008D536E" w:rsidRDefault="008D536E" w:rsidP="00AF28D1">
            <w:pPr>
              <w:jc w:val="center"/>
            </w:pPr>
          </w:p>
        </w:tc>
        <w:tc>
          <w:tcPr>
            <w:tcW w:w="1937" w:type="dxa"/>
          </w:tcPr>
          <w:p w14:paraId="45A0869D" w14:textId="3E6A7095" w:rsidR="008D536E" w:rsidRDefault="008D536E" w:rsidP="0004285D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Test functionality</w:t>
            </w:r>
          </w:p>
        </w:tc>
        <w:tc>
          <w:tcPr>
            <w:tcW w:w="2500" w:type="dxa"/>
          </w:tcPr>
          <w:p w14:paraId="3A590F1A" w14:textId="355C55A1" w:rsidR="008D536E" w:rsidRDefault="008D536E" w:rsidP="00AF28D1">
            <w:pPr>
              <w:jc w:val="center"/>
            </w:pPr>
            <w:r>
              <w:t>Fixing bugs</w:t>
            </w:r>
          </w:p>
        </w:tc>
        <w:tc>
          <w:tcPr>
            <w:tcW w:w="8570" w:type="dxa"/>
            <w:gridSpan w:val="4"/>
            <w:vMerge w:val="restart"/>
            <w:tcBorders>
              <w:bottom w:val="nil"/>
              <w:right w:val="nil"/>
            </w:tcBorders>
          </w:tcPr>
          <w:p w14:paraId="66863B37" w14:textId="01B6D563" w:rsidR="008D536E" w:rsidRDefault="008D536E" w:rsidP="00AF28D1">
            <w:pPr>
              <w:jc w:val="center"/>
            </w:pPr>
          </w:p>
        </w:tc>
      </w:tr>
      <w:tr w:rsidR="008D536E" w14:paraId="0AE9D227" w14:textId="469A9C53" w:rsidTr="008D536E">
        <w:trPr>
          <w:trHeight w:val="350"/>
        </w:trPr>
        <w:tc>
          <w:tcPr>
            <w:tcW w:w="1489" w:type="dxa"/>
            <w:vMerge/>
            <w:shd w:val="clear" w:color="auto" w:fill="DEEAF6" w:themeFill="accent5" w:themeFillTint="33"/>
          </w:tcPr>
          <w:p w14:paraId="65B747EB" w14:textId="77777777" w:rsidR="008D536E" w:rsidRDefault="008D536E" w:rsidP="00AF28D1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434EE640" w14:textId="77777777" w:rsidR="008D536E" w:rsidRDefault="008D536E" w:rsidP="00AF28D1">
            <w:pPr>
              <w:jc w:val="center"/>
            </w:pPr>
          </w:p>
        </w:tc>
        <w:tc>
          <w:tcPr>
            <w:tcW w:w="1937" w:type="dxa"/>
            <w:shd w:val="clear" w:color="auto" w:fill="DFD4FC"/>
          </w:tcPr>
          <w:p w14:paraId="44E403F6" w14:textId="3B43F1FC" w:rsidR="008D536E" w:rsidRDefault="008D536E" w:rsidP="00AF28D1">
            <w:pPr>
              <w:jc w:val="center"/>
            </w:pPr>
            <w:r>
              <w:t>1</w:t>
            </w:r>
          </w:p>
        </w:tc>
        <w:tc>
          <w:tcPr>
            <w:tcW w:w="2500" w:type="dxa"/>
            <w:shd w:val="clear" w:color="auto" w:fill="DFD4FC"/>
          </w:tcPr>
          <w:p w14:paraId="7A78BE9E" w14:textId="38A71302" w:rsidR="008D536E" w:rsidRDefault="008D536E" w:rsidP="00AF28D1">
            <w:pPr>
              <w:jc w:val="center"/>
            </w:pPr>
            <w:r>
              <w:t>1</w:t>
            </w:r>
          </w:p>
        </w:tc>
        <w:tc>
          <w:tcPr>
            <w:tcW w:w="8570" w:type="dxa"/>
            <w:gridSpan w:val="4"/>
            <w:vMerge/>
            <w:tcBorders>
              <w:bottom w:val="nil"/>
              <w:right w:val="nil"/>
            </w:tcBorders>
            <w:shd w:val="clear" w:color="auto" w:fill="DFD4FC"/>
          </w:tcPr>
          <w:p w14:paraId="346BF2D8" w14:textId="49D5FB17" w:rsidR="008D536E" w:rsidRDefault="008D536E" w:rsidP="00AF28D1">
            <w:pPr>
              <w:jc w:val="center"/>
            </w:pPr>
          </w:p>
        </w:tc>
      </w:tr>
    </w:tbl>
    <w:p w14:paraId="0DEBAE8C" w14:textId="50C67741" w:rsidR="00365431" w:rsidRDefault="00365431" w:rsidP="00AF28D1">
      <w:pPr>
        <w:jc w:val="center"/>
      </w:pPr>
    </w:p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8"/>
        <w:gridCol w:w="894"/>
        <w:gridCol w:w="2838"/>
        <w:gridCol w:w="2160"/>
        <w:gridCol w:w="1980"/>
        <w:gridCol w:w="1896"/>
        <w:gridCol w:w="2154"/>
        <w:gridCol w:w="1980"/>
      </w:tblGrid>
      <w:tr w:rsidR="008D536E" w14:paraId="39D167B2" w14:textId="77777777" w:rsidTr="00860346">
        <w:trPr>
          <w:trHeight w:val="620"/>
        </w:trPr>
        <w:tc>
          <w:tcPr>
            <w:tcW w:w="1488" w:type="dxa"/>
            <w:vMerge w:val="restart"/>
            <w:shd w:val="clear" w:color="auto" w:fill="DEEAF6" w:themeFill="accent5" w:themeFillTint="33"/>
          </w:tcPr>
          <w:p w14:paraId="275B76AE" w14:textId="77777777" w:rsidR="008D536E" w:rsidRDefault="008D536E" w:rsidP="004D47FE">
            <w:pPr>
              <w:jc w:val="center"/>
            </w:pPr>
          </w:p>
          <w:p w14:paraId="7AE4B398" w14:textId="77777777" w:rsidR="008D536E" w:rsidRDefault="008D536E" w:rsidP="004D47FE">
            <w:pPr>
              <w:jc w:val="center"/>
            </w:pPr>
          </w:p>
          <w:p w14:paraId="32CACBE0" w14:textId="02D78F53" w:rsidR="008D536E" w:rsidRDefault="008D536E" w:rsidP="004D47FE">
            <w:pPr>
              <w:jc w:val="center"/>
            </w:pPr>
            <w:r>
              <w:t xml:space="preserve">Priority </w:t>
            </w:r>
            <w:r w:rsidR="00AA2736">
              <w:t>4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28FC1B61" w14:textId="77777777" w:rsidR="008D536E" w:rsidRDefault="008D536E" w:rsidP="004D47FE">
            <w:pPr>
              <w:jc w:val="center"/>
            </w:pPr>
          </w:p>
          <w:p w14:paraId="6AB32B42" w14:textId="77777777" w:rsidR="008D536E" w:rsidRDefault="008D536E" w:rsidP="004D47FE">
            <w:pPr>
              <w:jc w:val="center"/>
            </w:pPr>
          </w:p>
          <w:p w14:paraId="768F66B4" w14:textId="77777777" w:rsidR="008D536E" w:rsidRDefault="008D536E" w:rsidP="004D47FE">
            <w:pPr>
              <w:jc w:val="center"/>
            </w:pPr>
          </w:p>
          <w:p w14:paraId="7663FE86" w14:textId="77777777" w:rsidR="008D536E" w:rsidRDefault="008D536E" w:rsidP="004D47FE">
            <w:pPr>
              <w:jc w:val="center"/>
            </w:pPr>
            <w:r>
              <w:t>Client app</w:t>
            </w:r>
          </w:p>
        </w:tc>
        <w:tc>
          <w:tcPr>
            <w:tcW w:w="2838" w:type="dxa"/>
          </w:tcPr>
          <w:p w14:paraId="752853B0" w14:textId="24A741F1" w:rsidR="008D536E" w:rsidRDefault="008D536E" w:rsidP="004D47FE">
            <w:pPr>
              <w:jc w:val="center"/>
            </w:pPr>
            <w:r>
              <w:t>Design reminding Cards Shape</w:t>
            </w:r>
          </w:p>
        </w:tc>
        <w:tc>
          <w:tcPr>
            <w:tcW w:w="2160" w:type="dxa"/>
          </w:tcPr>
          <w:p w14:paraId="271F6E44" w14:textId="29CC456C" w:rsidR="008D536E" w:rsidRDefault="008D536E" w:rsidP="004D47FE">
            <w:pPr>
              <w:jc w:val="center"/>
            </w:pPr>
            <w:r>
              <w:t>Implementing Reminding Cards layout</w:t>
            </w:r>
          </w:p>
        </w:tc>
        <w:tc>
          <w:tcPr>
            <w:tcW w:w="1980" w:type="dxa"/>
          </w:tcPr>
          <w:p w14:paraId="7BD5ECC2" w14:textId="728CBC17" w:rsidR="008D536E" w:rsidRDefault="008D536E" w:rsidP="004D47FE">
            <w:pPr>
              <w:jc w:val="center"/>
            </w:pPr>
            <w:r>
              <w:t>Write query of inserting reminder</w:t>
            </w:r>
          </w:p>
        </w:tc>
        <w:tc>
          <w:tcPr>
            <w:tcW w:w="1896" w:type="dxa"/>
          </w:tcPr>
          <w:p w14:paraId="58E8C84F" w14:textId="050D3F30" w:rsidR="008D536E" w:rsidRDefault="008D536E" w:rsidP="004D47FE">
            <w:pPr>
              <w:jc w:val="center"/>
            </w:pPr>
            <w:r>
              <w:t xml:space="preserve">Write query of retrieving reminder </w:t>
            </w:r>
          </w:p>
        </w:tc>
        <w:tc>
          <w:tcPr>
            <w:tcW w:w="2154" w:type="dxa"/>
          </w:tcPr>
          <w:p w14:paraId="75596606" w14:textId="17C5EFE5" w:rsidR="008D536E" w:rsidRDefault="00AA2736" w:rsidP="004D47FE">
            <w:pPr>
              <w:jc w:val="center"/>
            </w:pPr>
            <w:r>
              <w:t>Merging reminder layout with main page layout</w:t>
            </w:r>
          </w:p>
        </w:tc>
        <w:tc>
          <w:tcPr>
            <w:tcW w:w="1980" w:type="dxa"/>
          </w:tcPr>
          <w:p w14:paraId="01ABE088" w14:textId="2894E158" w:rsidR="008D536E" w:rsidRDefault="00AA2736" w:rsidP="004D47FE">
            <w:pPr>
              <w:jc w:val="center"/>
            </w:pPr>
            <w:r>
              <w:t>Merging reminders code with main page codes</w:t>
            </w:r>
          </w:p>
        </w:tc>
      </w:tr>
      <w:tr w:rsidR="008D536E" w14:paraId="24B062C0" w14:textId="77777777" w:rsidTr="00860346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3183EA8A" w14:textId="77777777" w:rsidR="008D536E" w:rsidRDefault="008D536E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2CC97691" w14:textId="77777777" w:rsidR="008D536E" w:rsidRDefault="008D536E" w:rsidP="004D47FE">
            <w:pPr>
              <w:jc w:val="center"/>
            </w:pPr>
          </w:p>
        </w:tc>
        <w:tc>
          <w:tcPr>
            <w:tcW w:w="2838" w:type="dxa"/>
            <w:shd w:val="clear" w:color="auto" w:fill="DFD4FC"/>
          </w:tcPr>
          <w:p w14:paraId="47D668A0" w14:textId="77777777" w:rsidR="008D536E" w:rsidRDefault="008D536E" w:rsidP="004D47FE">
            <w:pPr>
              <w:jc w:val="center"/>
            </w:pPr>
            <w:r>
              <w:t>5</w:t>
            </w:r>
          </w:p>
        </w:tc>
        <w:tc>
          <w:tcPr>
            <w:tcW w:w="2160" w:type="dxa"/>
            <w:shd w:val="clear" w:color="auto" w:fill="DFD4FC"/>
          </w:tcPr>
          <w:p w14:paraId="077894B3" w14:textId="2E6A32AF" w:rsidR="008D536E" w:rsidRDefault="00AA2736" w:rsidP="004D47FE">
            <w:pPr>
              <w:jc w:val="center"/>
            </w:pPr>
            <w:r>
              <w:t>1</w:t>
            </w:r>
          </w:p>
        </w:tc>
        <w:tc>
          <w:tcPr>
            <w:tcW w:w="1980" w:type="dxa"/>
            <w:shd w:val="clear" w:color="auto" w:fill="DFD4FC"/>
          </w:tcPr>
          <w:p w14:paraId="37ED50F3" w14:textId="77777777" w:rsidR="008D536E" w:rsidRDefault="008D536E" w:rsidP="004D47FE">
            <w:pPr>
              <w:jc w:val="center"/>
            </w:pPr>
            <w:r>
              <w:t>4</w:t>
            </w:r>
          </w:p>
        </w:tc>
        <w:tc>
          <w:tcPr>
            <w:tcW w:w="1896" w:type="dxa"/>
            <w:shd w:val="clear" w:color="auto" w:fill="DFD4FC"/>
          </w:tcPr>
          <w:p w14:paraId="26473D6A" w14:textId="690D5877" w:rsidR="008D536E" w:rsidRDefault="00AA2736" w:rsidP="004D47FE">
            <w:pPr>
              <w:jc w:val="center"/>
            </w:pPr>
            <w:r>
              <w:t>5</w:t>
            </w:r>
          </w:p>
        </w:tc>
        <w:tc>
          <w:tcPr>
            <w:tcW w:w="2154" w:type="dxa"/>
            <w:shd w:val="clear" w:color="auto" w:fill="DFD4FC"/>
          </w:tcPr>
          <w:p w14:paraId="160BDBC2" w14:textId="4BFA106E" w:rsidR="008D536E" w:rsidRDefault="00AA2736" w:rsidP="004D47FE">
            <w:pPr>
              <w:jc w:val="center"/>
            </w:pPr>
            <w:r>
              <w:t>0.5</w:t>
            </w:r>
          </w:p>
        </w:tc>
        <w:tc>
          <w:tcPr>
            <w:tcW w:w="1980" w:type="dxa"/>
            <w:shd w:val="clear" w:color="auto" w:fill="DFD4FC"/>
          </w:tcPr>
          <w:p w14:paraId="5FFA698E" w14:textId="77777777" w:rsidR="008D536E" w:rsidRDefault="008D536E" w:rsidP="004D47FE">
            <w:pPr>
              <w:jc w:val="center"/>
            </w:pPr>
            <w:r>
              <w:t>1</w:t>
            </w:r>
          </w:p>
        </w:tc>
      </w:tr>
      <w:tr w:rsidR="00860346" w14:paraId="29873347" w14:textId="2A862685" w:rsidTr="00860346">
        <w:trPr>
          <w:trHeight w:val="53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1DC92463" w14:textId="77777777" w:rsidR="00860346" w:rsidRDefault="00860346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4885AC20" w14:textId="77777777" w:rsidR="00860346" w:rsidRDefault="00860346" w:rsidP="004D47FE">
            <w:pPr>
              <w:jc w:val="center"/>
            </w:pPr>
          </w:p>
        </w:tc>
        <w:tc>
          <w:tcPr>
            <w:tcW w:w="2838" w:type="dxa"/>
          </w:tcPr>
          <w:p w14:paraId="4B293060" w14:textId="72DB3B24" w:rsidR="00860346" w:rsidRDefault="00860346" w:rsidP="004D47FE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connect class elements to its appropriate layout element</w:t>
            </w:r>
          </w:p>
        </w:tc>
        <w:tc>
          <w:tcPr>
            <w:tcW w:w="2160" w:type="dxa"/>
          </w:tcPr>
          <w:p w14:paraId="0631AA2C" w14:textId="4E78B970" w:rsidR="00860346" w:rsidRDefault="00860346" w:rsidP="004D47FE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Test functionality</w:t>
            </w: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</w:tcPr>
          <w:p w14:paraId="3A59FE8D" w14:textId="55E8B142" w:rsidR="00860346" w:rsidRDefault="00860346" w:rsidP="004D47FE">
            <w:pPr>
              <w:jc w:val="center"/>
              <w:rPr>
                <w:rtl/>
                <w:lang w:bidi="fa-IR"/>
              </w:rPr>
            </w:pPr>
            <w:r>
              <w:t>Fixing bugs</w:t>
            </w:r>
          </w:p>
        </w:tc>
        <w:tc>
          <w:tcPr>
            <w:tcW w:w="6030" w:type="dxa"/>
            <w:gridSpan w:val="3"/>
            <w:vMerge w:val="restart"/>
            <w:tcBorders>
              <w:bottom w:val="nil"/>
              <w:right w:val="nil"/>
            </w:tcBorders>
          </w:tcPr>
          <w:p w14:paraId="7780830C" w14:textId="77777777" w:rsidR="00860346" w:rsidRDefault="00860346" w:rsidP="004D47FE">
            <w:pPr>
              <w:jc w:val="center"/>
              <w:rPr>
                <w:rtl/>
                <w:lang w:bidi="fa-IR"/>
              </w:rPr>
            </w:pPr>
          </w:p>
        </w:tc>
      </w:tr>
      <w:tr w:rsidR="00860346" w14:paraId="354B4664" w14:textId="0A4C032D" w:rsidTr="00860346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42C6EC48" w14:textId="77777777" w:rsidR="00860346" w:rsidRDefault="00860346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6463568D" w14:textId="77777777" w:rsidR="00860346" w:rsidRDefault="00860346" w:rsidP="004D47FE">
            <w:pPr>
              <w:jc w:val="center"/>
            </w:pPr>
          </w:p>
        </w:tc>
        <w:tc>
          <w:tcPr>
            <w:tcW w:w="2838" w:type="dxa"/>
            <w:shd w:val="clear" w:color="auto" w:fill="DFD4FC"/>
          </w:tcPr>
          <w:p w14:paraId="51FC5B9A" w14:textId="0821ADE2" w:rsidR="00860346" w:rsidRDefault="00860346" w:rsidP="004D47FE">
            <w:pPr>
              <w:jc w:val="center"/>
            </w:pPr>
            <w:r>
              <w:t>1.5</w:t>
            </w:r>
          </w:p>
        </w:tc>
        <w:tc>
          <w:tcPr>
            <w:tcW w:w="2160" w:type="dxa"/>
            <w:shd w:val="clear" w:color="auto" w:fill="DFD4FC"/>
          </w:tcPr>
          <w:p w14:paraId="595310DD" w14:textId="5E198DB7" w:rsidR="00860346" w:rsidRDefault="00860346" w:rsidP="004D47FE">
            <w:pPr>
              <w:jc w:val="center"/>
            </w:pPr>
            <w:r>
              <w:t>1</w:t>
            </w: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62BADA08" w14:textId="6C5C2498" w:rsidR="00860346" w:rsidRDefault="00860346" w:rsidP="004D47FE">
            <w:pPr>
              <w:jc w:val="center"/>
            </w:pPr>
            <w:r>
              <w:t>1</w:t>
            </w:r>
          </w:p>
        </w:tc>
        <w:tc>
          <w:tcPr>
            <w:tcW w:w="6030" w:type="dxa"/>
            <w:gridSpan w:val="3"/>
            <w:vMerge/>
            <w:tcBorders>
              <w:bottom w:val="nil"/>
              <w:right w:val="nil"/>
            </w:tcBorders>
            <w:shd w:val="clear" w:color="auto" w:fill="DFD4FC"/>
          </w:tcPr>
          <w:p w14:paraId="21228202" w14:textId="77777777" w:rsidR="00860346" w:rsidRDefault="00860346" w:rsidP="004D47FE">
            <w:pPr>
              <w:jc w:val="center"/>
            </w:pPr>
          </w:p>
        </w:tc>
      </w:tr>
    </w:tbl>
    <w:p w14:paraId="68D9CD81" w14:textId="3C5E8EFF" w:rsidR="008D536E" w:rsidRDefault="008D536E" w:rsidP="00AF28D1">
      <w:pPr>
        <w:jc w:val="center"/>
      </w:pPr>
    </w:p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8"/>
        <w:gridCol w:w="894"/>
        <w:gridCol w:w="1980"/>
        <w:gridCol w:w="768"/>
        <w:gridCol w:w="2250"/>
        <w:gridCol w:w="1980"/>
        <w:gridCol w:w="1032"/>
        <w:gridCol w:w="1218"/>
        <w:gridCol w:w="2070"/>
        <w:gridCol w:w="1710"/>
      </w:tblGrid>
      <w:tr w:rsidR="00F01AE4" w14:paraId="32A6050A" w14:textId="77777777" w:rsidTr="00F01AE4">
        <w:trPr>
          <w:trHeight w:val="620"/>
        </w:trPr>
        <w:tc>
          <w:tcPr>
            <w:tcW w:w="1488" w:type="dxa"/>
            <w:vMerge w:val="restart"/>
            <w:shd w:val="clear" w:color="auto" w:fill="DEEAF6" w:themeFill="accent5" w:themeFillTint="33"/>
          </w:tcPr>
          <w:p w14:paraId="3910DD21" w14:textId="77777777" w:rsidR="00944A6C" w:rsidRDefault="00944A6C" w:rsidP="004D47FE">
            <w:pPr>
              <w:jc w:val="center"/>
            </w:pPr>
          </w:p>
          <w:p w14:paraId="5700137A" w14:textId="77777777" w:rsidR="00944A6C" w:rsidRDefault="00944A6C" w:rsidP="004D47FE">
            <w:pPr>
              <w:jc w:val="center"/>
            </w:pPr>
          </w:p>
          <w:p w14:paraId="38F81D04" w14:textId="5C511C8F" w:rsidR="00944A6C" w:rsidRDefault="00944A6C" w:rsidP="004D47FE">
            <w:pPr>
              <w:jc w:val="center"/>
            </w:pPr>
            <w:r>
              <w:t>Priority 5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217DF94C" w14:textId="77777777" w:rsidR="00944A6C" w:rsidRDefault="00944A6C" w:rsidP="004D47FE">
            <w:pPr>
              <w:jc w:val="center"/>
            </w:pPr>
          </w:p>
          <w:p w14:paraId="78D1A016" w14:textId="77777777" w:rsidR="00944A6C" w:rsidRDefault="00944A6C" w:rsidP="004D47FE">
            <w:pPr>
              <w:jc w:val="center"/>
            </w:pPr>
          </w:p>
          <w:p w14:paraId="1CF77723" w14:textId="77777777" w:rsidR="00944A6C" w:rsidRDefault="00944A6C" w:rsidP="004D47FE">
            <w:pPr>
              <w:jc w:val="center"/>
            </w:pPr>
          </w:p>
          <w:p w14:paraId="5CA23907" w14:textId="77777777" w:rsidR="00944A6C" w:rsidRDefault="00944A6C" w:rsidP="004D47FE">
            <w:pPr>
              <w:jc w:val="center"/>
            </w:pPr>
            <w:r>
              <w:t>Client app</w:t>
            </w:r>
          </w:p>
        </w:tc>
        <w:tc>
          <w:tcPr>
            <w:tcW w:w="2748" w:type="dxa"/>
            <w:gridSpan w:val="2"/>
          </w:tcPr>
          <w:p w14:paraId="5672AE0A" w14:textId="40E4E162" w:rsidR="00944A6C" w:rsidRDefault="00944A6C" w:rsidP="004D47FE">
            <w:pPr>
              <w:jc w:val="center"/>
            </w:pPr>
            <w:r>
              <w:t>Design detail page wireframe</w:t>
            </w:r>
          </w:p>
        </w:tc>
        <w:tc>
          <w:tcPr>
            <w:tcW w:w="2250" w:type="dxa"/>
          </w:tcPr>
          <w:p w14:paraId="088B9013" w14:textId="5B405A06" w:rsidR="00944A6C" w:rsidRDefault="00944A6C" w:rsidP="004D47FE">
            <w:pPr>
              <w:jc w:val="center"/>
            </w:pPr>
            <w:r>
              <w:t xml:space="preserve">Design </w:t>
            </w:r>
            <w:r w:rsidR="00FE0474">
              <w:t>graphical version of detail page</w:t>
            </w:r>
          </w:p>
        </w:tc>
        <w:tc>
          <w:tcPr>
            <w:tcW w:w="1980" w:type="dxa"/>
          </w:tcPr>
          <w:p w14:paraId="6D22E598" w14:textId="2BA6CA5C" w:rsidR="00944A6C" w:rsidRDefault="00FE0474" w:rsidP="004D47FE">
            <w:pPr>
              <w:jc w:val="center"/>
            </w:pPr>
            <w:r>
              <w:t xml:space="preserve">Implementing </w:t>
            </w:r>
            <w:proofErr w:type="spellStart"/>
            <w:r>
              <w:t>ui</w:t>
            </w:r>
            <w:proofErr w:type="spellEnd"/>
            <w:r>
              <w:t>\</w:t>
            </w:r>
            <w:proofErr w:type="spellStart"/>
            <w:r>
              <w:t>ux</w:t>
            </w:r>
            <w:proofErr w:type="spellEnd"/>
            <w:r>
              <w:t xml:space="preserve"> of detail page</w:t>
            </w:r>
          </w:p>
        </w:tc>
        <w:tc>
          <w:tcPr>
            <w:tcW w:w="2250" w:type="dxa"/>
            <w:gridSpan w:val="2"/>
          </w:tcPr>
          <w:p w14:paraId="6ECED700" w14:textId="5A0147C9" w:rsidR="00944A6C" w:rsidRDefault="00944A6C" w:rsidP="004D47FE">
            <w:pPr>
              <w:jc w:val="center"/>
            </w:pPr>
            <w:r>
              <w:t xml:space="preserve">Write query of retrieving </w:t>
            </w:r>
            <w:r w:rsidR="00FE0474">
              <w:t>event detail</w:t>
            </w:r>
            <w:r>
              <w:t xml:space="preserve"> </w:t>
            </w:r>
          </w:p>
        </w:tc>
        <w:tc>
          <w:tcPr>
            <w:tcW w:w="2070" w:type="dxa"/>
          </w:tcPr>
          <w:p w14:paraId="101B12AA" w14:textId="07988906" w:rsidR="00944A6C" w:rsidRDefault="00FE0474" w:rsidP="004D47FE">
            <w:pPr>
              <w:jc w:val="center"/>
            </w:pPr>
            <w:r>
              <w:t>Implementing detail page functionality</w:t>
            </w:r>
          </w:p>
        </w:tc>
        <w:tc>
          <w:tcPr>
            <w:tcW w:w="1710" w:type="dxa"/>
          </w:tcPr>
          <w:p w14:paraId="79A7BA61" w14:textId="7DC2756A" w:rsidR="00944A6C" w:rsidRDefault="00FE0474" w:rsidP="004D47FE">
            <w:pPr>
              <w:jc w:val="center"/>
            </w:pPr>
            <w:r>
              <w:rPr>
                <w:lang w:bidi="fa-IR"/>
              </w:rPr>
              <w:t>Test functionality</w:t>
            </w:r>
          </w:p>
        </w:tc>
      </w:tr>
      <w:tr w:rsidR="00F01AE4" w14:paraId="136800B5" w14:textId="77777777" w:rsidTr="00F01AE4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261C1665" w14:textId="77777777" w:rsidR="00944A6C" w:rsidRDefault="00944A6C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1E93D84A" w14:textId="77777777" w:rsidR="00944A6C" w:rsidRDefault="00944A6C" w:rsidP="004D47FE">
            <w:pPr>
              <w:jc w:val="center"/>
            </w:pPr>
          </w:p>
        </w:tc>
        <w:tc>
          <w:tcPr>
            <w:tcW w:w="2748" w:type="dxa"/>
            <w:gridSpan w:val="2"/>
            <w:shd w:val="clear" w:color="auto" w:fill="DFD4FC"/>
          </w:tcPr>
          <w:p w14:paraId="28DD602F" w14:textId="286E9599" w:rsidR="00944A6C" w:rsidRDefault="00FE0474" w:rsidP="004D47FE">
            <w:pPr>
              <w:jc w:val="center"/>
            </w:pPr>
            <w:r>
              <w:t>2</w:t>
            </w:r>
          </w:p>
        </w:tc>
        <w:tc>
          <w:tcPr>
            <w:tcW w:w="2250" w:type="dxa"/>
            <w:shd w:val="clear" w:color="auto" w:fill="DFD4FC"/>
          </w:tcPr>
          <w:p w14:paraId="4FBFA19F" w14:textId="51FF057D" w:rsidR="00944A6C" w:rsidRDefault="00FE0474" w:rsidP="004D47FE">
            <w:pPr>
              <w:jc w:val="center"/>
            </w:pPr>
            <w:r>
              <w:t>3</w:t>
            </w:r>
          </w:p>
        </w:tc>
        <w:tc>
          <w:tcPr>
            <w:tcW w:w="1980" w:type="dxa"/>
            <w:shd w:val="clear" w:color="auto" w:fill="DFD4FC"/>
          </w:tcPr>
          <w:p w14:paraId="05A83399" w14:textId="0709E8E7" w:rsidR="00944A6C" w:rsidRDefault="00FE0474" w:rsidP="004D47FE">
            <w:pPr>
              <w:jc w:val="center"/>
            </w:pPr>
            <w:r>
              <w:t>1</w:t>
            </w:r>
          </w:p>
        </w:tc>
        <w:tc>
          <w:tcPr>
            <w:tcW w:w="2250" w:type="dxa"/>
            <w:gridSpan w:val="2"/>
            <w:shd w:val="clear" w:color="auto" w:fill="DFD4FC"/>
          </w:tcPr>
          <w:p w14:paraId="20D0181A" w14:textId="60BB5372" w:rsidR="00944A6C" w:rsidRDefault="00FE0474" w:rsidP="004D47FE">
            <w:pPr>
              <w:jc w:val="center"/>
            </w:pPr>
            <w:r>
              <w:t>1</w:t>
            </w:r>
          </w:p>
        </w:tc>
        <w:tc>
          <w:tcPr>
            <w:tcW w:w="2070" w:type="dxa"/>
            <w:shd w:val="clear" w:color="auto" w:fill="DFD4FC"/>
          </w:tcPr>
          <w:p w14:paraId="6A3954AA" w14:textId="79E83BD7" w:rsidR="00944A6C" w:rsidRDefault="00FE0474" w:rsidP="004D47FE">
            <w:pPr>
              <w:jc w:val="center"/>
            </w:pPr>
            <w:r>
              <w:t>7</w:t>
            </w:r>
          </w:p>
        </w:tc>
        <w:tc>
          <w:tcPr>
            <w:tcW w:w="1710" w:type="dxa"/>
            <w:shd w:val="clear" w:color="auto" w:fill="DFD4FC"/>
          </w:tcPr>
          <w:p w14:paraId="3471F8F1" w14:textId="77777777" w:rsidR="00944A6C" w:rsidRDefault="00944A6C" w:rsidP="004D47FE">
            <w:pPr>
              <w:jc w:val="center"/>
            </w:pPr>
            <w:r>
              <w:t>1</w:t>
            </w:r>
          </w:p>
        </w:tc>
      </w:tr>
      <w:tr w:rsidR="00FE0474" w14:paraId="4C38E7AE" w14:textId="77777777" w:rsidTr="004D47FE">
        <w:trPr>
          <w:gridAfter w:val="3"/>
          <w:wAfter w:w="4998" w:type="dxa"/>
          <w:trHeight w:val="53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17EFDA5A" w14:textId="77777777" w:rsidR="00FE0474" w:rsidRDefault="00FE0474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679863D1" w14:textId="77777777" w:rsidR="00FE0474" w:rsidRDefault="00FE0474" w:rsidP="004D47FE">
            <w:pPr>
              <w:jc w:val="center"/>
            </w:pP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</w:tcPr>
          <w:p w14:paraId="2BAC6AEC" w14:textId="77777777" w:rsidR="00FE0474" w:rsidRDefault="00FE0474" w:rsidP="004D47FE">
            <w:pPr>
              <w:jc w:val="center"/>
              <w:rPr>
                <w:rtl/>
                <w:lang w:bidi="fa-IR"/>
              </w:rPr>
            </w:pPr>
            <w:r>
              <w:t>Fixing bugs</w:t>
            </w:r>
          </w:p>
        </w:tc>
        <w:tc>
          <w:tcPr>
            <w:tcW w:w="6030" w:type="dxa"/>
            <w:gridSpan w:val="4"/>
            <w:vMerge w:val="restart"/>
            <w:tcBorders>
              <w:bottom w:val="nil"/>
              <w:right w:val="nil"/>
            </w:tcBorders>
          </w:tcPr>
          <w:p w14:paraId="108EAABE" w14:textId="77777777" w:rsidR="00FE0474" w:rsidRDefault="00FE0474" w:rsidP="004D47FE">
            <w:pPr>
              <w:jc w:val="center"/>
              <w:rPr>
                <w:rtl/>
                <w:lang w:bidi="fa-IR"/>
              </w:rPr>
            </w:pPr>
          </w:p>
        </w:tc>
      </w:tr>
      <w:tr w:rsidR="00FE0474" w14:paraId="40EF161B" w14:textId="77777777" w:rsidTr="004D47FE">
        <w:trPr>
          <w:gridAfter w:val="3"/>
          <w:wAfter w:w="4998" w:type="dxa"/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3E1CE1F1" w14:textId="77777777" w:rsidR="00FE0474" w:rsidRDefault="00FE0474" w:rsidP="004D47FE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7514AB52" w14:textId="77777777" w:rsidR="00FE0474" w:rsidRDefault="00FE0474" w:rsidP="004D47FE">
            <w:pPr>
              <w:jc w:val="center"/>
            </w:pPr>
          </w:p>
        </w:tc>
        <w:tc>
          <w:tcPr>
            <w:tcW w:w="1980" w:type="dxa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1BDFD8E4" w14:textId="5583B482" w:rsidR="00FE0474" w:rsidRDefault="00FE0474" w:rsidP="004D47FE">
            <w:pPr>
              <w:jc w:val="center"/>
            </w:pPr>
            <w:r>
              <w:t>2</w:t>
            </w:r>
          </w:p>
        </w:tc>
        <w:tc>
          <w:tcPr>
            <w:tcW w:w="6030" w:type="dxa"/>
            <w:gridSpan w:val="4"/>
            <w:vMerge/>
            <w:tcBorders>
              <w:bottom w:val="nil"/>
              <w:right w:val="nil"/>
            </w:tcBorders>
            <w:shd w:val="clear" w:color="auto" w:fill="DFD4FC"/>
          </w:tcPr>
          <w:p w14:paraId="75906E94" w14:textId="77777777" w:rsidR="00FE0474" w:rsidRDefault="00FE0474" w:rsidP="004D47FE">
            <w:pPr>
              <w:jc w:val="center"/>
            </w:pPr>
          </w:p>
        </w:tc>
      </w:tr>
    </w:tbl>
    <w:p w14:paraId="12A0ACC6" w14:textId="28158220" w:rsidR="00944A6C" w:rsidRDefault="00944A6C" w:rsidP="00AF28D1">
      <w:pPr>
        <w:jc w:val="center"/>
        <w:rPr>
          <w:rtl/>
        </w:rPr>
      </w:pPr>
    </w:p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8"/>
        <w:gridCol w:w="894"/>
        <w:gridCol w:w="2748"/>
        <w:gridCol w:w="450"/>
        <w:gridCol w:w="1794"/>
        <w:gridCol w:w="6"/>
        <w:gridCol w:w="1530"/>
        <w:gridCol w:w="450"/>
        <w:gridCol w:w="2250"/>
        <w:gridCol w:w="2070"/>
        <w:gridCol w:w="1710"/>
      </w:tblGrid>
      <w:tr w:rsidR="009204E2" w14:paraId="618A6BBA" w14:textId="77777777" w:rsidTr="00C2135C">
        <w:trPr>
          <w:trHeight w:val="620"/>
        </w:trPr>
        <w:tc>
          <w:tcPr>
            <w:tcW w:w="1488" w:type="dxa"/>
            <w:vMerge w:val="restart"/>
            <w:shd w:val="clear" w:color="auto" w:fill="DEEAF6" w:themeFill="accent5" w:themeFillTint="33"/>
          </w:tcPr>
          <w:p w14:paraId="644D87A5" w14:textId="77777777" w:rsidR="009204E2" w:rsidRDefault="009204E2" w:rsidP="00C2135C">
            <w:pPr>
              <w:jc w:val="center"/>
            </w:pPr>
          </w:p>
          <w:p w14:paraId="0D59B975" w14:textId="77777777" w:rsidR="009204E2" w:rsidRDefault="009204E2" w:rsidP="00C2135C">
            <w:pPr>
              <w:jc w:val="center"/>
            </w:pPr>
          </w:p>
          <w:p w14:paraId="462C824A" w14:textId="0D644A1F" w:rsidR="009204E2" w:rsidRDefault="009204E2" w:rsidP="00C2135C">
            <w:pPr>
              <w:jc w:val="center"/>
            </w:pPr>
            <w:r>
              <w:t xml:space="preserve">Priority </w:t>
            </w:r>
            <w:r>
              <w:t>6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348F20FB" w14:textId="77777777" w:rsidR="009204E2" w:rsidRDefault="009204E2" w:rsidP="00C2135C">
            <w:pPr>
              <w:jc w:val="center"/>
            </w:pPr>
          </w:p>
          <w:p w14:paraId="71F11DB0" w14:textId="77777777" w:rsidR="009204E2" w:rsidRDefault="009204E2" w:rsidP="00C2135C">
            <w:pPr>
              <w:jc w:val="center"/>
            </w:pPr>
          </w:p>
          <w:p w14:paraId="4A0CE757" w14:textId="77777777" w:rsidR="009204E2" w:rsidRDefault="009204E2" w:rsidP="00C2135C">
            <w:pPr>
              <w:jc w:val="center"/>
            </w:pPr>
          </w:p>
          <w:p w14:paraId="6C13DEED" w14:textId="77777777" w:rsidR="009204E2" w:rsidRDefault="009204E2" w:rsidP="00C2135C">
            <w:pPr>
              <w:jc w:val="center"/>
            </w:pPr>
            <w:r>
              <w:t>Client app</w:t>
            </w:r>
          </w:p>
        </w:tc>
        <w:tc>
          <w:tcPr>
            <w:tcW w:w="2748" w:type="dxa"/>
          </w:tcPr>
          <w:p w14:paraId="515C20A2" w14:textId="66D0D3AD" w:rsidR="009204E2" w:rsidRDefault="009204E2" w:rsidP="00C2135C">
            <w:pPr>
              <w:jc w:val="center"/>
            </w:pPr>
            <w:r>
              <w:t xml:space="preserve">Design </w:t>
            </w:r>
            <w:r>
              <w:t>event</w:t>
            </w:r>
            <w:r>
              <w:t xml:space="preserve"> page wireframe</w:t>
            </w:r>
          </w:p>
        </w:tc>
        <w:tc>
          <w:tcPr>
            <w:tcW w:w="2250" w:type="dxa"/>
            <w:gridSpan w:val="3"/>
          </w:tcPr>
          <w:p w14:paraId="565CCE7A" w14:textId="19580D5E" w:rsidR="009204E2" w:rsidRDefault="009204E2" w:rsidP="00C2135C">
            <w:pPr>
              <w:jc w:val="center"/>
            </w:pPr>
            <w:r>
              <w:t xml:space="preserve">Design graphical version of </w:t>
            </w:r>
            <w:r>
              <w:t>event</w:t>
            </w:r>
            <w:r>
              <w:t xml:space="preserve"> page</w:t>
            </w:r>
          </w:p>
        </w:tc>
        <w:tc>
          <w:tcPr>
            <w:tcW w:w="1980" w:type="dxa"/>
            <w:gridSpan w:val="2"/>
          </w:tcPr>
          <w:p w14:paraId="416A002D" w14:textId="31184BA5" w:rsidR="009204E2" w:rsidRDefault="009204E2" w:rsidP="00C2135C">
            <w:pPr>
              <w:jc w:val="center"/>
            </w:pPr>
            <w:r>
              <w:t xml:space="preserve">Implementing </w:t>
            </w:r>
            <w:proofErr w:type="spellStart"/>
            <w:r>
              <w:t>ui</w:t>
            </w:r>
            <w:proofErr w:type="spellEnd"/>
            <w:r>
              <w:t>\</w:t>
            </w:r>
            <w:proofErr w:type="spellStart"/>
            <w:r>
              <w:t>ux</w:t>
            </w:r>
            <w:proofErr w:type="spellEnd"/>
            <w:r>
              <w:t xml:space="preserve"> of </w:t>
            </w:r>
            <w:r>
              <w:t>event</w:t>
            </w:r>
            <w:r>
              <w:t xml:space="preserve"> page</w:t>
            </w:r>
          </w:p>
        </w:tc>
        <w:tc>
          <w:tcPr>
            <w:tcW w:w="2250" w:type="dxa"/>
          </w:tcPr>
          <w:p w14:paraId="1A95A0BB" w14:textId="7AF26ED2" w:rsidR="009204E2" w:rsidRDefault="009204E2" w:rsidP="00C2135C">
            <w:pPr>
              <w:jc w:val="center"/>
            </w:pPr>
            <w:r>
              <w:t>Write query of retrieving</w:t>
            </w:r>
            <w:r>
              <w:t xml:space="preserve"> all</w:t>
            </w:r>
            <w:r>
              <w:t xml:space="preserve"> event </w:t>
            </w:r>
          </w:p>
        </w:tc>
        <w:tc>
          <w:tcPr>
            <w:tcW w:w="2070" w:type="dxa"/>
          </w:tcPr>
          <w:p w14:paraId="7943EC5D" w14:textId="4D3A1B5C" w:rsidR="009204E2" w:rsidRDefault="009204E2" w:rsidP="00C2135C">
            <w:pPr>
              <w:jc w:val="center"/>
            </w:pPr>
            <w:r>
              <w:t xml:space="preserve">Implementing </w:t>
            </w:r>
            <w:r>
              <w:t>all</w:t>
            </w:r>
            <w:r>
              <w:t xml:space="preserve"> </w:t>
            </w:r>
            <w:r>
              <w:t>event</w:t>
            </w:r>
            <w:r>
              <w:t xml:space="preserve"> functionality</w:t>
            </w:r>
          </w:p>
        </w:tc>
        <w:tc>
          <w:tcPr>
            <w:tcW w:w="1710" w:type="dxa"/>
          </w:tcPr>
          <w:p w14:paraId="3DCFA219" w14:textId="4E0FD9AD" w:rsidR="009204E2" w:rsidRDefault="009204E2" w:rsidP="00C2135C">
            <w:pPr>
              <w:jc w:val="center"/>
            </w:pPr>
            <w:r>
              <w:t xml:space="preserve">Write query of </w:t>
            </w:r>
            <w:r>
              <w:t>searching and filtering events</w:t>
            </w:r>
          </w:p>
        </w:tc>
      </w:tr>
      <w:tr w:rsidR="009204E2" w14:paraId="47990BD8" w14:textId="77777777" w:rsidTr="00C2135C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1653A5D3" w14:textId="77777777" w:rsidR="009204E2" w:rsidRDefault="009204E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220D4EAB" w14:textId="77777777" w:rsidR="009204E2" w:rsidRDefault="009204E2" w:rsidP="00C2135C">
            <w:pPr>
              <w:jc w:val="center"/>
            </w:pPr>
          </w:p>
        </w:tc>
        <w:tc>
          <w:tcPr>
            <w:tcW w:w="2748" w:type="dxa"/>
            <w:shd w:val="clear" w:color="auto" w:fill="DFD4FC"/>
          </w:tcPr>
          <w:p w14:paraId="738FC6BE" w14:textId="77777777" w:rsidR="009204E2" w:rsidRDefault="009204E2" w:rsidP="00C2135C">
            <w:pPr>
              <w:jc w:val="center"/>
            </w:pPr>
            <w:r>
              <w:t>2</w:t>
            </w:r>
          </w:p>
        </w:tc>
        <w:tc>
          <w:tcPr>
            <w:tcW w:w="2250" w:type="dxa"/>
            <w:gridSpan w:val="3"/>
            <w:shd w:val="clear" w:color="auto" w:fill="DFD4FC"/>
          </w:tcPr>
          <w:p w14:paraId="6DC851F2" w14:textId="77777777" w:rsidR="009204E2" w:rsidRDefault="009204E2" w:rsidP="00C2135C">
            <w:pPr>
              <w:jc w:val="center"/>
            </w:pPr>
            <w:r>
              <w:t>3</w:t>
            </w:r>
          </w:p>
        </w:tc>
        <w:tc>
          <w:tcPr>
            <w:tcW w:w="1980" w:type="dxa"/>
            <w:gridSpan w:val="2"/>
            <w:shd w:val="clear" w:color="auto" w:fill="DFD4FC"/>
          </w:tcPr>
          <w:p w14:paraId="38FC928C" w14:textId="77777777" w:rsidR="009204E2" w:rsidRDefault="009204E2" w:rsidP="00C2135C">
            <w:pPr>
              <w:jc w:val="center"/>
            </w:pPr>
            <w:r>
              <w:t>1</w:t>
            </w:r>
          </w:p>
        </w:tc>
        <w:tc>
          <w:tcPr>
            <w:tcW w:w="2250" w:type="dxa"/>
            <w:shd w:val="clear" w:color="auto" w:fill="DFD4FC"/>
          </w:tcPr>
          <w:p w14:paraId="4C8ED269" w14:textId="77777777" w:rsidR="009204E2" w:rsidRDefault="009204E2" w:rsidP="00C2135C">
            <w:pPr>
              <w:jc w:val="center"/>
            </w:pPr>
            <w:r>
              <w:t>1</w:t>
            </w:r>
          </w:p>
        </w:tc>
        <w:tc>
          <w:tcPr>
            <w:tcW w:w="2070" w:type="dxa"/>
            <w:shd w:val="clear" w:color="auto" w:fill="DFD4FC"/>
          </w:tcPr>
          <w:p w14:paraId="1E2ADFE9" w14:textId="351C8F4B" w:rsidR="009204E2" w:rsidRDefault="009204E2" w:rsidP="00C2135C">
            <w:pPr>
              <w:jc w:val="center"/>
            </w:pPr>
            <w:r>
              <w:t>5</w:t>
            </w:r>
          </w:p>
        </w:tc>
        <w:tc>
          <w:tcPr>
            <w:tcW w:w="1710" w:type="dxa"/>
            <w:shd w:val="clear" w:color="auto" w:fill="DFD4FC"/>
          </w:tcPr>
          <w:p w14:paraId="6DDCB858" w14:textId="77777777" w:rsidR="009204E2" w:rsidRDefault="009204E2" w:rsidP="00C2135C">
            <w:pPr>
              <w:jc w:val="center"/>
            </w:pPr>
            <w:r>
              <w:t>1</w:t>
            </w:r>
          </w:p>
        </w:tc>
      </w:tr>
      <w:tr w:rsidR="009204E2" w14:paraId="1D83A428" w14:textId="036F2286" w:rsidTr="009204E2">
        <w:trPr>
          <w:gridAfter w:val="4"/>
          <w:wAfter w:w="6480" w:type="dxa"/>
          <w:trHeight w:val="53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55682B51" w14:textId="77777777" w:rsidR="009204E2" w:rsidRDefault="009204E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1852B811" w14:textId="77777777" w:rsidR="009204E2" w:rsidRDefault="009204E2" w:rsidP="00C2135C">
            <w:pPr>
              <w:jc w:val="center"/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  <w:right w:val="nil"/>
            </w:tcBorders>
          </w:tcPr>
          <w:p w14:paraId="386C1E65" w14:textId="60532847" w:rsidR="009204E2" w:rsidRDefault="009204E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Implementing functionality of filtering page</w:t>
            </w:r>
          </w:p>
        </w:tc>
        <w:tc>
          <w:tcPr>
            <w:tcW w:w="1794" w:type="dxa"/>
            <w:tcBorders>
              <w:bottom w:val="single" w:sz="4" w:space="0" w:color="auto"/>
              <w:right w:val="nil"/>
            </w:tcBorders>
          </w:tcPr>
          <w:p w14:paraId="26D6E7B4" w14:textId="1CFB3D2C" w:rsidR="009204E2" w:rsidRDefault="009204E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Test functionality</w:t>
            </w:r>
          </w:p>
        </w:tc>
        <w:tc>
          <w:tcPr>
            <w:tcW w:w="153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598C19D6" w14:textId="085E0670" w:rsidR="009204E2" w:rsidRDefault="009204E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Fixing bugs</w:t>
            </w:r>
          </w:p>
        </w:tc>
      </w:tr>
      <w:tr w:rsidR="009204E2" w14:paraId="4C1D722F" w14:textId="0492C535" w:rsidTr="009204E2">
        <w:trPr>
          <w:gridAfter w:val="4"/>
          <w:wAfter w:w="6480" w:type="dxa"/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5E3D5C1C" w14:textId="77777777" w:rsidR="009204E2" w:rsidRDefault="009204E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7303863F" w14:textId="77777777" w:rsidR="009204E2" w:rsidRDefault="009204E2" w:rsidP="00C2135C">
            <w:pPr>
              <w:jc w:val="center"/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69420430" w14:textId="7DA2501F" w:rsidR="009204E2" w:rsidRDefault="009204E2" w:rsidP="00C2135C">
            <w:pPr>
              <w:jc w:val="center"/>
            </w:pPr>
            <w:r>
              <w:t>4</w:t>
            </w:r>
          </w:p>
        </w:tc>
        <w:tc>
          <w:tcPr>
            <w:tcW w:w="1794" w:type="dxa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24A79575" w14:textId="4AAE67B9" w:rsidR="009204E2" w:rsidRDefault="009204E2" w:rsidP="00C2135C">
            <w:pPr>
              <w:jc w:val="center"/>
            </w:pPr>
            <w:r>
              <w:t>1</w:t>
            </w:r>
          </w:p>
        </w:tc>
        <w:tc>
          <w:tcPr>
            <w:tcW w:w="1536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FD4FC"/>
          </w:tcPr>
          <w:p w14:paraId="0DA42D6A" w14:textId="1A29A512" w:rsidR="009204E2" w:rsidRDefault="009204E2" w:rsidP="00C2135C">
            <w:pPr>
              <w:jc w:val="center"/>
            </w:pPr>
            <w:r>
              <w:t>1</w:t>
            </w:r>
          </w:p>
        </w:tc>
      </w:tr>
    </w:tbl>
    <w:p w14:paraId="5C2DCE3B" w14:textId="769284E4" w:rsidR="009204E2" w:rsidRDefault="009204E2" w:rsidP="00AF28D1">
      <w:pPr>
        <w:jc w:val="center"/>
      </w:pPr>
    </w:p>
    <w:p w14:paraId="6E011091" w14:textId="39E580B0" w:rsidR="00FF5322" w:rsidRDefault="00FF5322" w:rsidP="00AF28D1">
      <w:pPr>
        <w:jc w:val="center"/>
      </w:pPr>
    </w:p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8"/>
        <w:gridCol w:w="894"/>
        <w:gridCol w:w="2070"/>
        <w:gridCol w:w="678"/>
        <w:gridCol w:w="582"/>
        <w:gridCol w:w="1938"/>
        <w:gridCol w:w="2340"/>
        <w:gridCol w:w="2520"/>
        <w:gridCol w:w="2880"/>
      </w:tblGrid>
      <w:tr w:rsidR="00FF5322" w14:paraId="35099B1D" w14:textId="77777777" w:rsidTr="00FF5322">
        <w:trPr>
          <w:trHeight w:val="620"/>
        </w:trPr>
        <w:tc>
          <w:tcPr>
            <w:tcW w:w="1488" w:type="dxa"/>
            <w:vMerge w:val="restart"/>
            <w:shd w:val="clear" w:color="auto" w:fill="DEEAF6" w:themeFill="accent5" w:themeFillTint="33"/>
          </w:tcPr>
          <w:p w14:paraId="79D9C9B3" w14:textId="77777777" w:rsidR="00FF5322" w:rsidRDefault="00FF5322" w:rsidP="00C2135C">
            <w:pPr>
              <w:jc w:val="center"/>
            </w:pPr>
          </w:p>
          <w:p w14:paraId="331BCC78" w14:textId="77777777" w:rsidR="00FF5322" w:rsidRDefault="00FF5322" w:rsidP="00C2135C">
            <w:pPr>
              <w:jc w:val="center"/>
            </w:pPr>
          </w:p>
          <w:p w14:paraId="4C7FD58F" w14:textId="17316F8E" w:rsidR="00FF5322" w:rsidRDefault="00FF5322" w:rsidP="00C2135C">
            <w:pPr>
              <w:jc w:val="center"/>
            </w:pPr>
            <w:r>
              <w:t xml:space="preserve">Priority </w:t>
            </w:r>
            <w:r>
              <w:t>7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5F30B11B" w14:textId="77777777" w:rsidR="00FF5322" w:rsidRDefault="00FF5322" w:rsidP="00C2135C">
            <w:pPr>
              <w:jc w:val="center"/>
            </w:pPr>
          </w:p>
          <w:p w14:paraId="6A0730B2" w14:textId="77777777" w:rsidR="00FF5322" w:rsidRDefault="00FF5322" w:rsidP="00C2135C">
            <w:pPr>
              <w:jc w:val="center"/>
            </w:pPr>
          </w:p>
          <w:p w14:paraId="30E41F57" w14:textId="77777777" w:rsidR="00FF5322" w:rsidRDefault="00FF5322" w:rsidP="00C2135C">
            <w:pPr>
              <w:jc w:val="center"/>
            </w:pPr>
          </w:p>
          <w:p w14:paraId="3A931E0E" w14:textId="77777777" w:rsidR="00FF5322" w:rsidRDefault="00FF5322" w:rsidP="00C2135C">
            <w:pPr>
              <w:jc w:val="center"/>
            </w:pPr>
            <w:r>
              <w:t>Client app</w:t>
            </w:r>
          </w:p>
        </w:tc>
        <w:tc>
          <w:tcPr>
            <w:tcW w:w="2748" w:type="dxa"/>
            <w:gridSpan w:val="2"/>
          </w:tcPr>
          <w:p w14:paraId="38F4C392" w14:textId="68523A0D" w:rsidR="00FF5322" w:rsidRDefault="00FF5322" w:rsidP="00C2135C">
            <w:pPr>
              <w:jc w:val="center"/>
            </w:pPr>
            <w:r>
              <w:t xml:space="preserve">Design </w:t>
            </w:r>
            <w:r>
              <w:t>archive</w:t>
            </w:r>
            <w:r>
              <w:t xml:space="preserve"> page wireframe</w:t>
            </w:r>
          </w:p>
        </w:tc>
        <w:tc>
          <w:tcPr>
            <w:tcW w:w="2520" w:type="dxa"/>
            <w:gridSpan w:val="2"/>
          </w:tcPr>
          <w:p w14:paraId="20FF92A1" w14:textId="52D5954A" w:rsidR="00FF5322" w:rsidRDefault="00FF5322" w:rsidP="00C2135C">
            <w:pPr>
              <w:jc w:val="center"/>
            </w:pPr>
            <w:r>
              <w:t xml:space="preserve">Design graphical version of </w:t>
            </w:r>
            <w:r>
              <w:t>archive</w:t>
            </w:r>
            <w:r>
              <w:t xml:space="preserve"> page</w:t>
            </w:r>
          </w:p>
        </w:tc>
        <w:tc>
          <w:tcPr>
            <w:tcW w:w="2340" w:type="dxa"/>
          </w:tcPr>
          <w:p w14:paraId="07A8F51F" w14:textId="6801969B" w:rsidR="00FF5322" w:rsidRDefault="00FF5322" w:rsidP="00C2135C">
            <w:pPr>
              <w:jc w:val="center"/>
            </w:pPr>
            <w:r>
              <w:t xml:space="preserve">Implementing </w:t>
            </w:r>
            <w:proofErr w:type="spellStart"/>
            <w:r>
              <w:t>ui</w:t>
            </w:r>
            <w:proofErr w:type="spellEnd"/>
            <w:r>
              <w:t>\</w:t>
            </w:r>
            <w:proofErr w:type="spellStart"/>
            <w:r>
              <w:t>ux</w:t>
            </w:r>
            <w:proofErr w:type="spellEnd"/>
            <w:r>
              <w:t xml:space="preserve"> of </w:t>
            </w:r>
            <w:r>
              <w:t>archive</w:t>
            </w:r>
            <w:r>
              <w:t xml:space="preserve"> page</w:t>
            </w:r>
          </w:p>
        </w:tc>
        <w:tc>
          <w:tcPr>
            <w:tcW w:w="2520" w:type="dxa"/>
          </w:tcPr>
          <w:p w14:paraId="77D05670" w14:textId="053B067E" w:rsidR="00FF5322" w:rsidRDefault="00FF5322" w:rsidP="00C2135C">
            <w:pPr>
              <w:jc w:val="center"/>
            </w:pPr>
            <w:r>
              <w:t xml:space="preserve">Write query of retrieving </w:t>
            </w:r>
            <w:r>
              <w:t>archived</w:t>
            </w:r>
            <w:r>
              <w:t xml:space="preserve"> event </w:t>
            </w:r>
            <w:r>
              <w:t>s</w:t>
            </w:r>
          </w:p>
        </w:tc>
        <w:tc>
          <w:tcPr>
            <w:tcW w:w="2880" w:type="dxa"/>
          </w:tcPr>
          <w:p w14:paraId="0E90FF07" w14:textId="3870D3BD" w:rsidR="00FF5322" w:rsidRDefault="00FF5322" w:rsidP="00C2135C">
            <w:pPr>
              <w:jc w:val="center"/>
            </w:pPr>
            <w:r>
              <w:t xml:space="preserve">Implementing </w:t>
            </w:r>
            <w:r>
              <w:t>archive</w:t>
            </w:r>
            <w:r>
              <w:t xml:space="preserve"> event functionality</w:t>
            </w:r>
          </w:p>
        </w:tc>
      </w:tr>
      <w:tr w:rsidR="00FF5322" w14:paraId="34DA3562" w14:textId="77777777" w:rsidTr="00FF5322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4C906CB2" w14:textId="77777777" w:rsidR="00FF5322" w:rsidRDefault="00FF532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5BA6B53D" w14:textId="77777777" w:rsidR="00FF5322" w:rsidRDefault="00FF5322" w:rsidP="00C2135C">
            <w:pPr>
              <w:jc w:val="center"/>
            </w:pPr>
          </w:p>
        </w:tc>
        <w:tc>
          <w:tcPr>
            <w:tcW w:w="2748" w:type="dxa"/>
            <w:gridSpan w:val="2"/>
            <w:shd w:val="clear" w:color="auto" w:fill="DFD4FC"/>
          </w:tcPr>
          <w:p w14:paraId="2583D76E" w14:textId="77777777" w:rsidR="00FF5322" w:rsidRDefault="00FF5322" w:rsidP="00C2135C">
            <w:pPr>
              <w:jc w:val="center"/>
            </w:pPr>
            <w:r>
              <w:t>2</w:t>
            </w:r>
          </w:p>
        </w:tc>
        <w:tc>
          <w:tcPr>
            <w:tcW w:w="2520" w:type="dxa"/>
            <w:gridSpan w:val="2"/>
            <w:shd w:val="clear" w:color="auto" w:fill="DFD4FC"/>
          </w:tcPr>
          <w:p w14:paraId="4DEC4A83" w14:textId="77777777" w:rsidR="00FF5322" w:rsidRDefault="00FF5322" w:rsidP="00C2135C">
            <w:pPr>
              <w:jc w:val="center"/>
            </w:pPr>
            <w:r>
              <w:t>3</w:t>
            </w:r>
          </w:p>
        </w:tc>
        <w:tc>
          <w:tcPr>
            <w:tcW w:w="2340" w:type="dxa"/>
            <w:shd w:val="clear" w:color="auto" w:fill="DFD4FC"/>
          </w:tcPr>
          <w:p w14:paraId="7CF35C3A" w14:textId="77777777" w:rsidR="00FF5322" w:rsidRDefault="00FF5322" w:rsidP="00C2135C">
            <w:pPr>
              <w:jc w:val="center"/>
            </w:pPr>
            <w:r>
              <w:t>1</w:t>
            </w:r>
          </w:p>
        </w:tc>
        <w:tc>
          <w:tcPr>
            <w:tcW w:w="2520" w:type="dxa"/>
            <w:shd w:val="clear" w:color="auto" w:fill="DFD4FC"/>
          </w:tcPr>
          <w:p w14:paraId="1F2618B4" w14:textId="77777777" w:rsidR="00FF5322" w:rsidRDefault="00FF5322" w:rsidP="00C2135C">
            <w:pPr>
              <w:jc w:val="center"/>
            </w:pPr>
            <w:r>
              <w:t>1</w:t>
            </w:r>
          </w:p>
        </w:tc>
        <w:tc>
          <w:tcPr>
            <w:tcW w:w="2880" w:type="dxa"/>
            <w:shd w:val="clear" w:color="auto" w:fill="DFD4FC"/>
          </w:tcPr>
          <w:p w14:paraId="138E8025" w14:textId="252A1615" w:rsidR="00FF5322" w:rsidRDefault="000527F2" w:rsidP="00C2135C">
            <w:pPr>
              <w:jc w:val="center"/>
            </w:pPr>
            <w:r>
              <w:t>8</w:t>
            </w:r>
          </w:p>
        </w:tc>
      </w:tr>
      <w:tr w:rsidR="00FF5322" w14:paraId="76F84273" w14:textId="77777777" w:rsidTr="00FF5322">
        <w:trPr>
          <w:gridAfter w:val="4"/>
          <w:wAfter w:w="9678" w:type="dxa"/>
          <w:trHeight w:val="53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323EADBF" w14:textId="77777777" w:rsidR="00FF5322" w:rsidRDefault="00FF532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299C3442" w14:textId="77777777" w:rsidR="00FF5322" w:rsidRDefault="00FF5322" w:rsidP="00C2135C">
            <w:pPr>
              <w:jc w:val="center"/>
            </w:pPr>
          </w:p>
        </w:tc>
        <w:tc>
          <w:tcPr>
            <w:tcW w:w="2070" w:type="dxa"/>
            <w:tcBorders>
              <w:bottom w:val="single" w:sz="4" w:space="0" w:color="auto"/>
              <w:right w:val="nil"/>
            </w:tcBorders>
          </w:tcPr>
          <w:p w14:paraId="17867A27" w14:textId="77777777" w:rsidR="00FF5322" w:rsidRDefault="00FF532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Test functionality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1D08D5A1" w14:textId="77777777" w:rsidR="00FF5322" w:rsidRDefault="00FF532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Fixing bugs</w:t>
            </w:r>
          </w:p>
        </w:tc>
      </w:tr>
      <w:tr w:rsidR="00FF5322" w14:paraId="6544AEE8" w14:textId="77777777" w:rsidTr="00FF5322">
        <w:trPr>
          <w:gridAfter w:val="4"/>
          <w:wAfter w:w="9678" w:type="dxa"/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2D1A2220" w14:textId="77777777" w:rsidR="00FF5322" w:rsidRDefault="00FF532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5E9BF246" w14:textId="77777777" w:rsidR="00FF5322" w:rsidRDefault="00FF5322" w:rsidP="00C2135C">
            <w:pPr>
              <w:jc w:val="center"/>
            </w:pPr>
          </w:p>
        </w:tc>
        <w:tc>
          <w:tcPr>
            <w:tcW w:w="2070" w:type="dxa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664B2F8C" w14:textId="77777777" w:rsidR="00FF5322" w:rsidRDefault="00FF5322" w:rsidP="00C2135C">
            <w:pPr>
              <w:jc w:val="center"/>
            </w:pPr>
            <w:r>
              <w:t>1</w:t>
            </w:r>
          </w:p>
        </w:tc>
        <w:tc>
          <w:tcPr>
            <w:tcW w:w="1260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FD4FC"/>
          </w:tcPr>
          <w:p w14:paraId="6D6C0D3C" w14:textId="77777777" w:rsidR="00FF5322" w:rsidRDefault="00FF5322" w:rsidP="00C2135C">
            <w:pPr>
              <w:jc w:val="center"/>
            </w:pPr>
            <w:r>
              <w:t>1</w:t>
            </w:r>
          </w:p>
        </w:tc>
      </w:tr>
    </w:tbl>
    <w:p w14:paraId="3486BD13" w14:textId="3ADD4534" w:rsidR="00FF5322" w:rsidRDefault="00FF5322" w:rsidP="00AF28D1">
      <w:pPr>
        <w:jc w:val="center"/>
      </w:pPr>
    </w:p>
    <w:p w14:paraId="55B4A312" w14:textId="0DE0D8D0" w:rsidR="000527F2" w:rsidRDefault="000527F2" w:rsidP="00AF28D1">
      <w:pPr>
        <w:jc w:val="center"/>
      </w:pPr>
    </w:p>
    <w:tbl>
      <w:tblPr>
        <w:tblStyle w:val="TableGrid"/>
        <w:tblW w:w="15390" w:type="dxa"/>
        <w:tblInd w:w="-1175" w:type="dxa"/>
        <w:tblLook w:val="04A0" w:firstRow="1" w:lastRow="0" w:firstColumn="1" w:lastColumn="0" w:noHBand="0" w:noVBand="1"/>
      </w:tblPr>
      <w:tblGrid>
        <w:gridCol w:w="1488"/>
        <w:gridCol w:w="894"/>
        <w:gridCol w:w="2748"/>
        <w:gridCol w:w="450"/>
        <w:gridCol w:w="1794"/>
        <w:gridCol w:w="6"/>
        <w:gridCol w:w="1530"/>
        <w:gridCol w:w="450"/>
        <w:gridCol w:w="2250"/>
        <w:gridCol w:w="2070"/>
        <w:gridCol w:w="1710"/>
      </w:tblGrid>
      <w:tr w:rsidR="000527F2" w14:paraId="7A455630" w14:textId="77777777" w:rsidTr="00C2135C">
        <w:trPr>
          <w:trHeight w:val="620"/>
        </w:trPr>
        <w:tc>
          <w:tcPr>
            <w:tcW w:w="1488" w:type="dxa"/>
            <w:vMerge w:val="restart"/>
            <w:shd w:val="clear" w:color="auto" w:fill="DEEAF6" w:themeFill="accent5" w:themeFillTint="33"/>
          </w:tcPr>
          <w:p w14:paraId="0895DDC4" w14:textId="77777777" w:rsidR="000527F2" w:rsidRDefault="000527F2" w:rsidP="00C2135C">
            <w:pPr>
              <w:jc w:val="center"/>
            </w:pPr>
          </w:p>
          <w:p w14:paraId="78696E7C" w14:textId="77777777" w:rsidR="000527F2" w:rsidRDefault="000527F2" w:rsidP="00C2135C">
            <w:pPr>
              <w:jc w:val="center"/>
            </w:pPr>
          </w:p>
          <w:p w14:paraId="7FC0736B" w14:textId="004FE568" w:rsidR="000527F2" w:rsidRDefault="000527F2" w:rsidP="00C2135C">
            <w:pPr>
              <w:jc w:val="center"/>
            </w:pPr>
            <w:r>
              <w:t xml:space="preserve">Priority </w:t>
            </w:r>
            <w:r w:rsidR="00142DD7">
              <w:t>8</w:t>
            </w:r>
          </w:p>
        </w:tc>
        <w:tc>
          <w:tcPr>
            <w:tcW w:w="894" w:type="dxa"/>
            <w:vMerge w:val="restart"/>
            <w:shd w:val="clear" w:color="auto" w:fill="E2EFD9" w:themeFill="accent6" w:themeFillTint="33"/>
          </w:tcPr>
          <w:p w14:paraId="1518D120" w14:textId="77777777" w:rsidR="000527F2" w:rsidRDefault="000527F2" w:rsidP="00C2135C">
            <w:pPr>
              <w:jc w:val="center"/>
            </w:pPr>
          </w:p>
          <w:p w14:paraId="741B78D6" w14:textId="77777777" w:rsidR="000527F2" w:rsidRDefault="000527F2" w:rsidP="00C2135C">
            <w:pPr>
              <w:jc w:val="center"/>
            </w:pPr>
          </w:p>
          <w:p w14:paraId="5CF79D21" w14:textId="77777777" w:rsidR="000527F2" w:rsidRDefault="000527F2" w:rsidP="00C2135C">
            <w:pPr>
              <w:jc w:val="center"/>
            </w:pPr>
          </w:p>
          <w:p w14:paraId="2253F0B4" w14:textId="77777777" w:rsidR="000527F2" w:rsidRDefault="000527F2" w:rsidP="00C2135C">
            <w:pPr>
              <w:jc w:val="center"/>
            </w:pPr>
            <w:r>
              <w:t>Client app</w:t>
            </w:r>
          </w:p>
        </w:tc>
        <w:tc>
          <w:tcPr>
            <w:tcW w:w="2748" w:type="dxa"/>
          </w:tcPr>
          <w:p w14:paraId="0945EA95" w14:textId="25891E1F" w:rsidR="000527F2" w:rsidRDefault="000527F2" w:rsidP="00C2135C">
            <w:pPr>
              <w:jc w:val="center"/>
            </w:pPr>
            <w:r>
              <w:t xml:space="preserve">Design </w:t>
            </w:r>
            <w:r>
              <w:t>score</w:t>
            </w:r>
            <w:r>
              <w:t xml:space="preserve"> page wireframe</w:t>
            </w:r>
          </w:p>
        </w:tc>
        <w:tc>
          <w:tcPr>
            <w:tcW w:w="2250" w:type="dxa"/>
            <w:gridSpan w:val="3"/>
          </w:tcPr>
          <w:p w14:paraId="5A450AA7" w14:textId="5681528C" w:rsidR="000527F2" w:rsidRDefault="000527F2" w:rsidP="00C2135C">
            <w:pPr>
              <w:jc w:val="center"/>
            </w:pPr>
            <w:r>
              <w:t xml:space="preserve">Design graphical version of </w:t>
            </w:r>
            <w:r>
              <w:t>score</w:t>
            </w:r>
            <w:r>
              <w:t xml:space="preserve"> page</w:t>
            </w:r>
          </w:p>
        </w:tc>
        <w:tc>
          <w:tcPr>
            <w:tcW w:w="1980" w:type="dxa"/>
            <w:gridSpan w:val="2"/>
          </w:tcPr>
          <w:p w14:paraId="25B68F2C" w14:textId="6773EF2B" w:rsidR="000527F2" w:rsidRDefault="000527F2" w:rsidP="00C2135C">
            <w:pPr>
              <w:jc w:val="center"/>
            </w:pPr>
            <w:r>
              <w:t xml:space="preserve">Implementing </w:t>
            </w:r>
            <w:proofErr w:type="spellStart"/>
            <w:r>
              <w:t>ui</w:t>
            </w:r>
            <w:proofErr w:type="spellEnd"/>
            <w:r>
              <w:t>\</w:t>
            </w:r>
            <w:proofErr w:type="spellStart"/>
            <w:r>
              <w:t>ux</w:t>
            </w:r>
            <w:proofErr w:type="spellEnd"/>
            <w:r>
              <w:t xml:space="preserve"> of </w:t>
            </w:r>
            <w:r>
              <w:t>score</w:t>
            </w:r>
            <w:r>
              <w:t xml:space="preserve"> page</w:t>
            </w:r>
          </w:p>
        </w:tc>
        <w:tc>
          <w:tcPr>
            <w:tcW w:w="2250" w:type="dxa"/>
          </w:tcPr>
          <w:p w14:paraId="679F510A" w14:textId="7F975D90" w:rsidR="000527F2" w:rsidRDefault="000527F2" w:rsidP="00C2135C">
            <w:pPr>
              <w:jc w:val="center"/>
            </w:pPr>
            <w:r>
              <w:t xml:space="preserve">Write query of retrieving </w:t>
            </w:r>
            <w:r>
              <w:t>top</w:t>
            </w:r>
            <w:r>
              <w:t xml:space="preserve"> event</w:t>
            </w:r>
            <w:r>
              <w:t>s</w:t>
            </w:r>
            <w:r>
              <w:t xml:space="preserve"> </w:t>
            </w:r>
          </w:p>
        </w:tc>
        <w:tc>
          <w:tcPr>
            <w:tcW w:w="2070" w:type="dxa"/>
          </w:tcPr>
          <w:p w14:paraId="65F4E677" w14:textId="398449C5" w:rsidR="000527F2" w:rsidRDefault="000527F2" w:rsidP="00C2135C">
            <w:pPr>
              <w:jc w:val="center"/>
            </w:pPr>
            <w:r>
              <w:t xml:space="preserve">Write query of retrieving top </w:t>
            </w:r>
            <w:r>
              <w:t>executors</w:t>
            </w:r>
          </w:p>
        </w:tc>
        <w:tc>
          <w:tcPr>
            <w:tcW w:w="1710" w:type="dxa"/>
          </w:tcPr>
          <w:p w14:paraId="7F3A4A67" w14:textId="69704E28" w:rsidR="000527F2" w:rsidRDefault="000527F2" w:rsidP="00C2135C">
            <w:pPr>
              <w:jc w:val="center"/>
            </w:pPr>
            <w:r>
              <w:t>Implementing functionality of score page</w:t>
            </w:r>
          </w:p>
        </w:tc>
      </w:tr>
      <w:tr w:rsidR="000527F2" w14:paraId="00F1FD3D" w14:textId="77777777" w:rsidTr="00C2135C">
        <w:trPr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51086A8B" w14:textId="77777777" w:rsidR="000527F2" w:rsidRDefault="000527F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E2EFD9" w:themeFill="accent6" w:themeFillTint="33"/>
          </w:tcPr>
          <w:p w14:paraId="4AEC411E" w14:textId="77777777" w:rsidR="000527F2" w:rsidRDefault="000527F2" w:rsidP="00C2135C">
            <w:pPr>
              <w:jc w:val="center"/>
            </w:pPr>
          </w:p>
        </w:tc>
        <w:tc>
          <w:tcPr>
            <w:tcW w:w="2748" w:type="dxa"/>
            <w:shd w:val="clear" w:color="auto" w:fill="DFD4FC"/>
          </w:tcPr>
          <w:p w14:paraId="648B07F1" w14:textId="77777777" w:rsidR="000527F2" w:rsidRDefault="000527F2" w:rsidP="00C2135C">
            <w:pPr>
              <w:jc w:val="center"/>
            </w:pPr>
            <w:r>
              <w:t>2</w:t>
            </w:r>
          </w:p>
        </w:tc>
        <w:tc>
          <w:tcPr>
            <w:tcW w:w="2250" w:type="dxa"/>
            <w:gridSpan w:val="3"/>
            <w:shd w:val="clear" w:color="auto" w:fill="DFD4FC"/>
          </w:tcPr>
          <w:p w14:paraId="44BCA5E8" w14:textId="77777777" w:rsidR="000527F2" w:rsidRDefault="000527F2" w:rsidP="00C2135C">
            <w:pPr>
              <w:jc w:val="center"/>
            </w:pPr>
            <w:r>
              <w:t>3</w:t>
            </w:r>
          </w:p>
        </w:tc>
        <w:tc>
          <w:tcPr>
            <w:tcW w:w="1980" w:type="dxa"/>
            <w:gridSpan w:val="2"/>
            <w:shd w:val="clear" w:color="auto" w:fill="DFD4FC"/>
          </w:tcPr>
          <w:p w14:paraId="14358AB4" w14:textId="77777777" w:rsidR="000527F2" w:rsidRDefault="000527F2" w:rsidP="00C2135C">
            <w:pPr>
              <w:jc w:val="center"/>
            </w:pPr>
            <w:r>
              <w:t>1</w:t>
            </w:r>
          </w:p>
        </w:tc>
        <w:tc>
          <w:tcPr>
            <w:tcW w:w="2250" w:type="dxa"/>
            <w:shd w:val="clear" w:color="auto" w:fill="DFD4FC"/>
          </w:tcPr>
          <w:p w14:paraId="6516D190" w14:textId="77777777" w:rsidR="000527F2" w:rsidRDefault="000527F2" w:rsidP="00C2135C">
            <w:pPr>
              <w:jc w:val="center"/>
            </w:pPr>
            <w:r>
              <w:t>1</w:t>
            </w:r>
          </w:p>
        </w:tc>
        <w:tc>
          <w:tcPr>
            <w:tcW w:w="2070" w:type="dxa"/>
            <w:shd w:val="clear" w:color="auto" w:fill="DFD4FC"/>
          </w:tcPr>
          <w:p w14:paraId="377267AA" w14:textId="0DEA2C1F" w:rsidR="000527F2" w:rsidRDefault="000527F2" w:rsidP="00C2135C">
            <w:pPr>
              <w:jc w:val="center"/>
            </w:pPr>
            <w:r>
              <w:t>1</w:t>
            </w:r>
          </w:p>
        </w:tc>
        <w:tc>
          <w:tcPr>
            <w:tcW w:w="1710" w:type="dxa"/>
            <w:shd w:val="clear" w:color="auto" w:fill="DFD4FC"/>
          </w:tcPr>
          <w:p w14:paraId="3AFFC33E" w14:textId="222B5FA9" w:rsidR="000527F2" w:rsidRDefault="000527F2" w:rsidP="00C2135C">
            <w:pPr>
              <w:jc w:val="center"/>
            </w:pPr>
            <w:r>
              <w:t>7</w:t>
            </w:r>
          </w:p>
        </w:tc>
      </w:tr>
      <w:tr w:rsidR="000527F2" w14:paraId="10A3D737" w14:textId="77777777" w:rsidTr="00C2135C">
        <w:trPr>
          <w:gridAfter w:val="4"/>
          <w:wAfter w:w="6480" w:type="dxa"/>
          <w:trHeight w:val="53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5E8CCD39" w14:textId="77777777" w:rsidR="000527F2" w:rsidRDefault="000527F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5AA9E929" w14:textId="77777777" w:rsidR="000527F2" w:rsidRDefault="000527F2" w:rsidP="00C2135C">
            <w:pPr>
              <w:jc w:val="center"/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  <w:right w:val="nil"/>
            </w:tcBorders>
          </w:tcPr>
          <w:p w14:paraId="4362ACF3" w14:textId="3D0625BA" w:rsidR="000527F2" w:rsidRDefault="00616B9A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Merging top event list with details page</w:t>
            </w:r>
          </w:p>
        </w:tc>
        <w:tc>
          <w:tcPr>
            <w:tcW w:w="1794" w:type="dxa"/>
            <w:tcBorders>
              <w:bottom w:val="single" w:sz="4" w:space="0" w:color="auto"/>
              <w:right w:val="nil"/>
            </w:tcBorders>
          </w:tcPr>
          <w:p w14:paraId="3B91C510" w14:textId="77777777" w:rsidR="000527F2" w:rsidRDefault="000527F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Test functionality</w:t>
            </w:r>
          </w:p>
        </w:tc>
        <w:tc>
          <w:tcPr>
            <w:tcW w:w="1536" w:type="dxa"/>
            <w:gridSpan w:val="2"/>
            <w:tcBorders>
              <w:bottom w:val="single" w:sz="4" w:space="0" w:color="auto"/>
              <w:right w:val="single" w:sz="4" w:space="0" w:color="auto"/>
            </w:tcBorders>
          </w:tcPr>
          <w:p w14:paraId="6241C808" w14:textId="77777777" w:rsidR="000527F2" w:rsidRDefault="000527F2" w:rsidP="00C2135C">
            <w:pPr>
              <w:jc w:val="center"/>
              <w:rPr>
                <w:rtl/>
                <w:lang w:bidi="fa-IR"/>
              </w:rPr>
            </w:pPr>
            <w:r>
              <w:rPr>
                <w:lang w:bidi="fa-IR"/>
              </w:rPr>
              <w:t>Fixing bugs</w:t>
            </w:r>
          </w:p>
        </w:tc>
      </w:tr>
      <w:tr w:rsidR="000527F2" w14:paraId="04C1E00C" w14:textId="77777777" w:rsidTr="00C2135C">
        <w:trPr>
          <w:gridAfter w:val="4"/>
          <w:wAfter w:w="6480" w:type="dxa"/>
          <w:trHeight w:val="350"/>
        </w:trPr>
        <w:tc>
          <w:tcPr>
            <w:tcW w:w="1488" w:type="dxa"/>
            <w:vMerge/>
            <w:shd w:val="clear" w:color="auto" w:fill="DEEAF6" w:themeFill="accent5" w:themeFillTint="33"/>
          </w:tcPr>
          <w:p w14:paraId="78841991" w14:textId="77777777" w:rsidR="000527F2" w:rsidRDefault="000527F2" w:rsidP="00C2135C">
            <w:pPr>
              <w:jc w:val="center"/>
            </w:pPr>
          </w:p>
        </w:tc>
        <w:tc>
          <w:tcPr>
            <w:tcW w:w="894" w:type="dxa"/>
            <w:vMerge/>
            <w:shd w:val="clear" w:color="auto" w:fill="FBE4D5" w:themeFill="accent2" w:themeFillTint="33"/>
          </w:tcPr>
          <w:p w14:paraId="7ED5BF8A" w14:textId="77777777" w:rsidR="000527F2" w:rsidRDefault="000527F2" w:rsidP="00C2135C">
            <w:pPr>
              <w:jc w:val="center"/>
            </w:pPr>
          </w:p>
        </w:tc>
        <w:tc>
          <w:tcPr>
            <w:tcW w:w="3198" w:type="dxa"/>
            <w:gridSpan w:val="2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692218AD" w14:textId="24A6A041" w:rsidR="000527F2" w:rsidRDefault="00616B9A" w:rsidP="00C2135C">
            <w:pPr>
              <w:jc w:val="center"/>
            </w:pPr>
            <w:r>
              <w:t>0.5</w:t>
            </w:r>
          </w:p>
        </w:tc>
        <w:tc>
          <w:tcPr>
            <w:tcW w:w="1794" w:type="dxa"/>
            <w:tcBorders>
              <w:bottom w:val="single" w:sz="4" w:space="0" w:color="auto"/>
              <w:right w:val="nil"/>
            </w:tcBorders>
            <w:shd w:val="clear" w:color="auto" w:fill="DFD4FC"/>
          </w:tcPr>
          <w:p w14:paraId="5C199550" w14:textId="77777777" w:rsidR="000527F2" w:rsidRDefault="000527F2" w:rsidP="00C2135C">
            <w:pPr>
              <w:jc w:val="center"/>
            </w:pPr>
            <w:r>
              <w:t>1</w:t>
            </w:r>
          </w:p>
        </w:tc>
        <w:tc>
          <w:tcPr>
            <w:tcW w:w="1536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DFD4FC"/>
          </w:tcPr>
          <w:p w14:paraId="5C82108D" w14:textId="77777777" w:rsidR="000527F2" w:rsidRDefault="000527F2" w:rsidP="00C2135C">
            <w:pPr>
              <w:jc w:val="center"/>
            </w:pPr>
            <w:r>
              <w:t>1</w:t>
            </w:r>
          </w:p>
        </w:tc>
      </w:tr>
    </w:tbl>
    <w:p w14:paraId="05EA4CED" w14:textId="77777777" w:rsidR="000527F2" w:rsidRDefault="000527F2" w:rsidP="00AF28D1">
      <w:pPr>
        <w:jc w:val="center"/>
      </w:pPr>
    </w:p>
    <w:sectPr w:rsidR="000527F2" w:rsidSect="004437C8">
      <w:pgSz w:w="15840" w:h="12240" w:orient="landscape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rIwNDUxNTe0MLFU0lEKTi0uzszPAykwrAUA9HKCfCwAAAA="/>
  </w:docVars>
  <w:rsids>
    <w:rsidRoot w:val="00AF28D1"/>
    <w:rsid w:val="0004285D"/>
    <w:rsid w:val="000527F2"/>
    <w:rsid w:val="00062D61"/>
    <w:rsid w:val="00142DD7"/>
    <w:rsid w:val="00365431"/>
    <w:rsid w:val="004437C8"/>
    <w:rsid w:val="00505356"/>
    <w:rsid w:val="00616B9A"/>
    <w:rsid w:val="00860346"/>
    <w:rsid w:val="008D536E"/>
    <w:rsid w:val="009204E2"/>
    <w:rsid w:val="00944A6C"/>
    <w:rsid w:val="00AA2736"/>
    <w:rsid w:val="00AF28D1"/>
    <w:rsid w:val="00ED00EC"/>
    <w:rsid w:val="00F01AE4"/>
    <w:rsid w:val="00FE0474"/>
    <w:rsid w:val="00FF5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6E74A"/>
  <w15:chartTrackingRefBased/>
  <w15:docId w15:val="{B77B4A4F-A7E3-4F1F-A9B1-423FF0B72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28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darakhshan</dc:creator>
  <cp:keywords/>
  <dc:description/>
  <cp:lastModifiedBy>mohammad darakhshan</cp:lastModifiedBy>
  <cp:revision>9</cp:revision>
  <dcterms:created xsi:type="dcterms:W3CDTF">2020-07-24T12:59:00Z</dcterms:created>
  <dcterms:modified xsi:type="dcterms:W3CDTF">2020-07-24T18:15:00Z</dcterms:modified>
</cp:coreProperties>
</file>